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0721D" w14:textId="77777777" w:rsidR="00222937" w:rsidRPr="00222937" w:rsidRDefault="00222937" w:rsidP="00222937">
      <w:pPr>
        <w:pStyle w:val="a3"/>
        <w:spacing w:before="0" w:beforeAutospacing="0" w:after="0" w:afterAutospacing="0"/>
        <w:jc w:val="center"/>
      </w:pPr>
      <w:r w:rsidRPr="00222937">
        <w:rPr>
          <w:b/>
          <w:bCs/>
        </w:rPr>
        <w:t xml:space="preserve">Карта учебно-методического обеспечения дисциплины </w:t>
      </w:r>
    </w:p>
    <w:p w14:paraId="01868A8C" w14:textId="15A84E9F" w:rsidR="00222937" w:rsidRPr="00BA6B00" w:rsidRDefault="00BA6B00" w:rsidP="00BA6B00">
      <w:pPr>
        <w:pStyle w:val="a3"/>
        <w:spacing w:before="0" w:beforeAutospacing="0" w:after="0" w:afterAutospacing="0"/>
        <w:jc w:val="center"/>
        <w:rPr>
          <w:b/>
          <w:bCs/>
        </w:rPr>
      </w:pPr>
      <w:r w:rsidRPr="00BA6B00">
        <w:rPr>
          <w:b/>
          <w:bCs/>
        </w:rPr>
        <w:t xml:space="preserve">Технологии программирования для </w:t>
      </w:r>
      <w:r w:rsidRPr="00BA6B00">
        <w:rPr>
          <w:b/>
          <w:bCs/>
          <w:lang w:val="en-US"/>
        </w:rPr>
        <w:t>NLP</w:t>
      </w:r>
      <w:r w:rsidRPr="00BA6B00">
        <w:rPr>
          <w:b/>
          <w:bCs/>
        </w:rPr>
        <w:t xml:space="preserve"> – </w:t>
      </w:r>
      <w:r w:rsidR="00222937">
        <w:rPr>
          <w:b/>
          <w:bCs/>
        </w:rPr>
        <w:t>Факультет</w:t>
      </w:r>
      <w:r w:rsidR="00222937" w:rsidRPr="00222937">
        <w:rPr>
          <w:b/>
          <w:bCs/>
        </w:rPr>
        <w:t xml:space="preserve"> информационн</w:t>
      </w:r>
      <w:r w:rsidR="00222937">
        <w:rPr>
          <w:b/>
          <w:bCs/>
        </w:rPr>
        <w:t>ых</w:t>
      </w:r>
      <w:r w:rsidR="00222937" w:rsidRPr="00222937">
        <w:rPr>
          <w:b/>
          <w:bCs/>
        </w:rPr>
        <w:t xml:space="preserve"> </w:t>
      </w:r>
      <w:r w:rsidR="00222937">
        <w:rPr>
          <w:b/>
          <w:bCs/>
        </w:rPr>
        <w:t>технологий</w:t>
      </w:r>
    </w:p>
    <w:p w14:paraId="217DBF54" w14:textId="0092C9EB" w:rsidR="00222937" w:rsidRPr="00A41DB5" w:rsidRDefault="00A41DB5" w:rsidP="00222937">
      <w:pPr>
        <w:pStyle w:val="a3"/>
        <w:spacing w:before="0" w:beforeAutospacing="0" w:after="0" w:afterAutospacing="0"/>
        <w:jc w:val="center"/>
      </w:pPr>
      <w:r w:rsidRPr="00A41DB5">
        <w:rPr>
          <w:b/>
          <w:bCs/>
        </w:rPr>
        <w:t>7M06101-Вычислительная лингвистика</w:t>
      </w:r>
    </w:p>
    <w:tbl>
      <w:tblPr>
        <w:tblW w:w="1473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6"/>
        <w:gridCol w:w="1057"/>
        <w:gridCol w:w="7248"/>
        <w:gridCol w:w="942"/>
        <w:gridCol w:w="938"/>
        <w:gridCol w:w="1078"/>
        <w:gridCol w:w="967"/>
      </w:tblGrid>
      <w:tr w:rsidR="00222937" w:rsidRPr="00222937" w14:paraId="7300F4ED" w14:textId="77777777" w:rsidTr="00222937">
        <w:tc>
          <w:tcPr>
            <w:tcW w:w="2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21C245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Название дисциплины</w:t>
            </w:r>
          </w:p>
        </w:tc>
        <w:tc>
          <w:tcPr>
            <w:tcW w:w="105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26C4B8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№</w:t>
            </w:r>
          </w:p>
        </w:tc>
        <w:tc>
          <w:tcPr>
            <w:tcW w:w="738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559B71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втор и название книги</w:t>
            </w:r>
          </w:p>
        </w:tc>
        <w:tc>
          <w:tcPr>
            <w:tcW w:w="378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38F44D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 xml:space="preserve">Ряд книг в библиотеке </w:t>
            </w:r>
            <w:proofErr w:type="spellStart"/>
            <w:r w:rsidRPr="00222937">
              <w:rPr>
                <w:b/>
                <w:bCs/>
              </w:rPr>
              <w:t>КазНУ</w:t>
            </w:r>
            <w:proofErr w:type="spellEnd"/>
          </w:p>
        </w:tc>
      </w:tr>
      <w:tr w:rsidR="00222937" w:rsidRPr="00222937" w14:paraId="7FCD4EBB" w14:textId="77777777" w:rsidTr="00222937">
        <w:tc>
          <w:tcPr>
            <w:tcW w:w="251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C128D4" w14:textId="53998438" w:rsidR="00222937" w:rsidRPr="00BA6B00" w:rsidRDefault="00BA6B00">
            <w:pPr>
              <w:pStyle w:val="a3"/>
              <w:spacing w:before="0" w:beforeAutospacing="0" w:after="0" w:afterAutospacing="0"/>
              <w:jc w:val="center"/>
              <w:rPr>
                <w:lang w:val="en-US"/>
              </w:rPr>
            </w:pPr>
            <w:r>
              <w:rPr>
                <w:sz w:val="22"/>
                <w:szCs w:val="22"/>
              </w:rPr>
              <w:t xml:space="preserve">Технологии программирования для </w:t>
            </w:r>
            <w:r>
              <w:rPr>
                <w:sz w:val="22"/>
                <w:szCs w:val="22"/>
                <w:lang w:val="en-US"/>
              </w:rPr>
              <w:t>NLP</w:t>
            </w:r>
          </w:p>
          <w:p w14:paraId="3B4802E4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4A3AF4E" w14:textId="77777777"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689324E" w14:textId="77777777" w:rsidR="00222937" w:rsidRPr="00222937" w:rsidRDefault="00222937"/>
        </w:tc>
        <w:tc>
          <w:tcPr>
            <w:tcW w:w="18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5BB48C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Главн</w:t>
            </w:r>
            <w:r w:rsidR="00B349F1">
              <w:rPr>
                <w:b/>
                <w:bCs/>
              </w:rPr>
              <w:t>ая</w:t>
            </w:r>
          </w:p>
        </w:tc>
        <w:tc>
          <w:tcPr>
            <w:tcW w:w="18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2A535F" w14:textId="77777777" w:rsidR="00222937" w:rsidRPr="00B349F1" w:rsidRDefault="00B349F1">
            <w:pPr>
              <w:pStyle w:val="a3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00B349F1">
              <w:rPr>
                <w:b/>
                <w:bCs/>
              </w:rPr>
              <w:t>Дополнительная</w:t>
            </w:r>
          </w:p>
        </w:tc>
      </w:tr>
      <w:tr w:rsidR="00222937" w:rsidRPr="00222937" w14:paraId="01633E7C" w14:textId="7777777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525971" w14:textId="77777777"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3E011E" w14:textId="77777777"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BDB729" w14:textId="77777777" w:rsidR="00222937" w:rsidRPr="00222937" w:rsidRDefault="00222937"/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2899E1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нгл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A41B7E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Рус</w:t>
            </w:r>
            <w:r>
              <w:rPr>
                <w:b/>
                <w:bCs/>
              </w:rPr>
              <w:t>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BF6095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нгл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E8E343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Рус</w:t>
            </w:r>
            <w:r>
              <w:rPr>
                <w:b/>
                <w:bCs/>
              </w:rPr>
              <w:t>.</w:t>
            </w:r>
          </w:p>
        </w:tc>
      </w:tr>
      <w:tr w:rsidR="00222937" w:rsidRPr="00222937" w14:paraId="12FA3CAC" w14:textId="7777777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760D6EA" w14:textId="77777777"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21B95E" w14:textId="77777777" w:rsidR="00222937" w:rsidRPr="00222937" w:rsidRDefault="00222937" w:rsidP="00222937">
            <w:pPr>
              <w:numPr>
                <w:ilvl w:val="0"/>
                <w:numId w:val="7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D11B05" w14:textId="77777777"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Python для всех: изучение данных в Python 3, доктор Чарльз Рассел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Северанс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Сью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Блюменберг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Эллиот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Хаузер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Эйми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Андрион</w:t>
            </w:r>
            <w:proofErr w:type="spellEnd"/>
            <w:r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,</w:t>
            </w: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 2016 г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0680C8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5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875D10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5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09F193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85682C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14:paraId="43584671" w14:textId="7777777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4F66069" w14:textId="77777777"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D7264" w14:textId="77777777" w:rsidR="00222937" w:rsidRPr="00222937" w:rsidRDefault="00222937" w:rsidP="00222937">
            <w:pPr>
              <w:numPr>
                <w:ilvl w:val="0"/>
                <w:numId w:val="8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7A1C6D" w14:textId="77777777"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Поваренная книга Python: рецепты для освоения Python 3, 3- е издание, издание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Kindle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, Дэвид </w:t>
            </w:r>
            <w:proofErr w:type="spellStart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Бизли</w:t>
            </w:r>
            <w:proofErr w:type="spellEnd"/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>, Брайан К. Джонс, 2013 г.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A160FC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125FCA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F1A3B8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22B3CA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14:paraId="7EEBFA26" w14:textId="77777777" w:rsidTr="0022293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9332D8" w14:textId="77777777"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2617C" w14:textId="77777777" w:rsidR="00222937" w:rsidRPr="00222937" w:rsidRDefault="00222937" w:rsidP="00222937">
            <w:pPr>
              <w:numPr>
                <w:ilvl w:val="0"/>
                <w:numId w:val="9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32A3CC" w14:textId="77777777"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  <w:r w:rsidRPr="00222937"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</w:rPr>
              <w:t xml:space="preserve">Продвинутая разработка на Python: использование мощных языковых функций в реальных приложениях 1-е изд. Выпуск от Матфея Уилкс, 2021 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C2831A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2C6CEB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5B1936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E2FC0A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14:paraId="68852D63" w14:textId="77777777" w:rsidTr="00222937">
        <w:trPr>
          <w:cantSplit/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DE880EF" w14:textId="77777777" w:rsidR="00222937" w:rsidRPr="00222937" w:rsidRDefault="00222937"/>
        </w:tc>
        <w:tc>
          <w:tcPr>
            <w:tcW w:w="10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A737DA" w14:textId="77777777" w:rsidR="00222937" w:rsidRPr="00222937" w:rsidRDefault="00222937" w:rsidP="00222937">
            <w:pPr>
              <w:numPr>
                <w:ilvl w:val="0"/>
                <w:numId w:val="10"/>
              </w:numPr>
              <w:ind w:left="268" w:firstLine="0"/>
            </w:pPr>
            <w:r w:rsidRPr="00222937">
              <w:t> </w:t>
            </w:r>
          </w:p>
        </w:tc>
        <w:tc>
          <w:tcPr>
            <w:tcW w:w="7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1676AA" w14:textId="77777777" w:rsidR="00222937" w:rsidRPr="00222937" w:rsidRDefault="00222937">
            <w:pPr>
              <w:pStyle w:val="a3"/>
              <w:spacing w:before="0" w:beforeAutospacing="0" w:after="0" w:afterAutospacing="0"/>
              <w:jc w:val="both"/>
            </w:pPr>
            <w:r w:rsidRPr="00222937">
              <w:t xml:space="preserve">Обработка естественного языка с помощью Python и </w:t>
            </w:r>
            <w:proofErr w:type="spellStart"/>
            <w:r w:rsidRPr="00222937">
              <w:t>spaCy</w:t>
            </w:r>
            <w:proofErr w:type="spellEnd"/>
            <w:r w:rsidRPr="00222937">
              <w:t xml:space="preserve">: практическое введение, Юлий Васильев, 2021 г. </w:t>
            </w:r>
          </w:p>
          <w:p w14:paraId="6DD35B1B" w14:textId="77777777" w:rsidR="00222937" w:rsidRPr="00222937" w:rsidRDefault="00222937">
            <w:pPr>
              <w:pStyle w:val="1"/>
              <w:pBdr>
                <w:bottom w:val="single" w:sz="6" w:space="4" w:color="DDDDDD"/>
              </w:pBdr>
              <w:shd w:val="clear" w:color="auto" w:fill="FFFFFF"/>
              <w:spacing w:before="0"/>
              <w:rPr>
                <w:rFonts w:ascii="Times New Roman" w:hAnsi="Times New Roman"/>
              </w:rPr>
            </w:pPr>
            <w:r w:rsidRPr="00222937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5B04AE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CF7A61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9695AF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F92820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</w:tr>
    </w:tbl>
    <w:p w14:paraId="582B2008" w14:textId="77777777" w:rsidR="00450CE4" w:rsidRDefault="00450CE4"/>
    <w:sectPr w:rsidR="00450CE4" w:rsidSect="0022056E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4B59"/>
    <w:multiLevelType w:val="multilevel"/>
    <w:tmpl w:val="A43AE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C02E90"/>
    <w:multiLevelType w:val="hybridMultilevel"/>
    <w:tmpl w:val="C4C8BEF8"/>
    <w:lvl w:ilvl="0" w:tplc="041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E340A6"/>
    <w:multiLevelType w:val="multilevel"/>
    <w:tmpl w:val="BB18FE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12D10"/>
    <w:multiLevelType w:val="multilevel"/>
    <w:tmpl w:val="0F3A9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34722F"/>
    <w:multiLevelType w:val="multilevel"/>
    <w:tmpl w:val="72E4F5B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422C25"/>
    <w:multiLevelType w:val="multilevel"/>
    <w:tmpl w:val="7D5A820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E51218"/>
    <w:multiLevelType w:val="multilevel"/>
    <w:tmpl w:val="CB60C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7746C5"/>
    <w:multiLevelType w:val="multilevel"/>
    <w:tmpl w:val="8A2C4B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A49760E"/>
    <w:multiLevelType w:val="multilevel"/>
    <w:tmpl w:val="7DFA423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8"/>
  </w:num>
  <w:num w:numId="5">
    <w:abstractNumId w:val="5"/>
  </w:num>
  <w:num w:numId="6">
    <w:abstractNumId w:val="4"/>
  </w:num>
  <w:num w:numId="7">
    <w:abstractNumId w:val="6"/>
  </w:num>
  <w:num w:numId="8">
    <w:abstractNumId w:val="0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rcwNzUxtDCzsDBV0lEKTi0uzszPAykwrgUA28uL4ywAAAA="/>
  </w:docVars>
  <w:rsids>
    <w:rsidRoot w:val="0022056E"/>
    <w:rsid w:val="00053C7F"/>
    <w:rsid w:val="00120B34"/>
    <w:rsid w:val="001E2BCD"/>
    <w:rsid w:val="001F1A94"/>
    <w:rsid w:val="0022056E"/>
    <w:rsid w:val="00222937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1DB5"/>
    <w:rsid w:val="00A4294F"/>
    <w:rsid w:val="00AA61CF"/>
    <w:rsid w:val="00AC2E95"/>
    <w:rsid w:val="00B349F1"/>
    <w:rsid w:val="00B447E5"/>
    <w:rsid w:val="00B6756A"/>
    <w:rsid w:val="00BA6B00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14C6B8"/>
  <w15:chartTrackingRefBased/>
  <w15:docId w15:val="{7D2C3A02-97E2-4603-AE60-8E122A5B0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5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22056E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22056E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customStyle="1" w:styleId="tlid-translation">
    <w:name w:val="tlid-translation"/>
    <w:rsid w:val="0022056E"/>
  </w:style>
  <w:style w:type="character" w:customStyle="1" w:styleId="a-size-extra-large">
    <w:name w:val="a-size-extra-large"/>
    <w:rsid w:val="0022056E"/>
  </w:style>
  <w:style w:type="character" w:customStyle="1" w:styleId="a-size-large">
    <w:name w:val="a-size-large"/>
    <w:rsid w:val="0022056E"/>
  </w:style>
  <w:style w:type="character" w:customStyle="1" w:styleId="author">
    <w:name w:val="author"/>
    <w:basedOn w:val="a0"/>
    <w:rsid w:val="0022056E"/>
  </w:style>
  <w:style w:type="character" w:customStyle="1" w:styleId="contribution">
    <w:name w:val="contribution"/>
    <w:basedOn w:val="a0"/>
    <w:rsid w:val="0022056E"/>
  </w:style>
  <w:style w:type="character" w:customStyle="1" w:styleId="a-color-secondary">
    <w:name w:val="a-color-secondary"/>
    <w:basedOn w:val="a0"/>
    <w:rsid w:val="0022056E"/>
  </w:style>
  <w:style w:type="paragraph" w:styleId="a3">
    <w:name w:val="Normal (Web)"/>
    <w:basedOn w:val="a"/>
    <w:uiPriority w:val="99"/>
    <w:semiHidden/>
    <w:unhideWhenUsed/>
    <w:rsid w:val="0022056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4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9-02T06:31:00Z</dcterms:created>
  <dcterms:modified xsi:type="dcterms:W3CDTF">2024-01-07T17:21:00Z</dcterms:modified>
</cp:coreProperties>
</file>